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A21CE" w14:textId="454561B2" w:rsidR="003C0F0E" w:rsidRDefault="0090702F" w:rsidP="00AF0617">
      <w:pPr>
        <w:spacing w:after="0" w:line="259" w:lineRule="auto"/>
        <w:ind w:left="0" w:right="-2649" w:firstLine="0"/>
        <w:jc w:val="center"/>
      </w:pPr>
      <w:r>
        <w:rPr>
          <w:sz w:val="32"/>
        </w:rPr>
        <w:t>BCA 2</w:t>
      </w:r>
      <w:r w:rsidR="00D76BC8">
        <w:rPr>
          <w:sz w:val="32"/>
        </w:rPr>
        <w:t>3</w:t>
      </w:r>
      <w:r>
        <w:rPr>
          <w:sz w:val="32"/>
        </w:rPr>
        <w:t>/2</w:t>
      </w:r>
      <w:r w:rsidR="00D76BC8">
        <w:rPr>
          <w:sz w:val="32"/>
        </w:rPr>
        <w:t>4</w:t>
      </w:r>
      <w:r>
        <w:rPr>
          <w:sz w:val="32"/>
        </w:rPr>
        <w:t xml:space="preserve"> Supply List</w:t>
      </w:r>
    </w:p>
    <w:p w14:paraId="29693F35" w14:textId="3CCF14ED" w:rsidR="003C0F0E" w:rsidRDefault="0090702F" w:rsidP="00183C74">
      <w:pPr>
        <w:spacing w:after="0" w:line="259" w:lineRule="auto"/>
        <w:ind w:left="-5"/>
      </w:pPr>
      <w:r>
        <w:rPr>
          <w:color w:val="222222"/>
          <w:u w:val="single" w:color="222222"/>
        </w:rPr>
        <w:t>Kindergarten supply list</w:t>
      </w:r>
      <w:r>
        <w:rPr>
          <w:color w:val="222222"/>
        </w:rPr>
        <w:t xml:space="preserve">  </w:t>
      </w:r>
    </w:p>
    <w:p w14:paraId="1CCDCD75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2 Box of Kleenex</w:t>
      </w:r>
    </w:p>
    <w:p w14:paraId="1E4FB2CF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1 bottle non-toxic disinfectant </w:t>
      </w:r>
    </w:p>
    <w:p w14:paraId="728B769A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2 rolls of paper towels</w:t>
      </w:r>
    </w:p>
    <w:p w14:paraId="6B51F61E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1 Folder with pockets</w:t>
      </w:r>
    </w:p>
    <w:p w14:paraId="425BC69F" w14:textId="75DC06B8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1 pack of crayons</w:t>
      </w:r>
    </w:p>
    <w:p w14:paraId="55DFA6FD" w14:textId="14FAC193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 xml:space="preserve">2 packs </w:t>
      </w:r>
      <w:r w:rsidR="00EE2063">
        <w:rPr>
          <w:rFonts w:ascii="Baskerville Old Face" w:hAnsi="Baskerville Old Face" w:cs="Arial"/>
          <w:color w:val="222222"/>
          <w:sz w:val="22"/>
          <w:szCs w:val="22"/>
        </w:rPr>
        <w:t xml:space="preserve">of </w:t>
      </w:r>
      <w:r w:rsidRPr="008A619B">
        <w:rPr>
          <w:rFonts w:ascii="Baskerville Old Face" w:hAnsi="Baskerville Old Face" w:cs="Arial"/>
          <w:color w:val="222222"/>
          <w:sz w:val="22"/>
          <w:szCs w:val="22"/>
        </w:rPr>
        <w:t>washable markers</w:t>
      </w:r>
    </w:p>
    <w:p w14:paraId="001620F7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1 pack of colored pencils</w:t>
      </w:r>
    </w:p>
    <w:p w14:paraId="6BFB4A2B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1 ream of printer paper</w:t>
      </w:r>
    </w:p>
    <w:p w14:paraId="2259346F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1 dozen #2 pencils  </w:t>
      </w:r>
    </w:p>
    <w:p w14:paraId="533D3B4C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1 pack expo markers </w:t>
      </w:r>
    </w:p>
    <w:p w14:paraId="6F18BC8E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2 Hand sanitizer </w:t>
      </w:r>
    </w:p>
    <w:p w14:paraId="23068DA5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Backpack (w/ child’s name)</w:t>
      </w:r>
    </w:p>
    <w:p w14:paraId="4D74C8BC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Scissors</w:t>
      </w:r>
    </w:p>
    <w:p w14:paraId="1445AD51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Water bottle (with child’s name)</w:t>
      </w:r>
    </w:p>
    <w:p w14:paraId="5016A7CF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1 pack of baby wipes</w:t>
      </w:r>
    </w:p>
    <w:p w14:paraId="1030908F" w14:textId="77777777" w:rsidR="008A619B" w:rsidRPr="008A619B" w:rsidRDefault="008A619B" w:rsidP="008A619B">
      <w:pPr>
        <w:pStyle w:val="NormalWeb"/>
        <w:shd w:val="clear" w:color="auto" w:fill="FFFFFF"/>
        <w:spacing w:before="0" w:beforeAutospacing="0" w:after="0" w:afterAutospacing="0"/>
        <w:rPr>
          <w:rFonts w:ascii="Baskerville Old Face" w:hAnsi="Baskerville Old Face"/>
          <w:color w:val="000000"/>
          <w:sz w:val="22"/>
          <w:szCs w:val="22"/>
        </w:rPr>
      </w:pPr>
      <w:r w:rsidRPr="008A619B">
        <w:rPr>
          <w:rFonts w:ascii="Baskerville Old Face" w:hAnsi="Baskerville Old Face" w:cs="Arial"/>
          <w:color w:val="222222"/>
          <w:sz w:val="22"/>
          <w:szCs w:val="22"/>
        </w:rPr>
        <w:t>1 set of watercolors</w:t>
      </w:r>
    </w:p>
    <w:p w14:paraId="51D623D2" w14:textId="7FA014D6" w:rsidR="003C0F0E" w:rsidRDefault="003C0F0E">
      <w:pPr>
        <w:spacing w:after="0" w:line="259" w:lineRule="auto"/>
        <w:ind w:left="0" w:firstLine="0"/>
      </w:pPr>
    </w:p>
    <w:p w14:paraId="042AAA58" w14:textId="48F2ADAC" w:rsidR="003C0F0E" w:rsidRDefault="0090702F" w:rsidP="00183C74">
      <w:pPr>
        <w:spacing w:after="0" w:line="259" w:lineRule="auto"/>
        <w:ind w:left="-5"/>
      </w:pPr>
      <w:r>
        <w:rPr>
          <w:color w:val="222222"/>
          <w:u w:val="single" w:color="222222"/>
        </w:rPr>
        <w:t>Grade</w:t>
      </w:r>
      <w:r w:rsidR="00183C74">
        <w:rPr>
          <w:color w:val="222222"/>
          <w:u w:val="single" w:color="222222"/>
        </w:rPr>
        <w:t>s</w:t>
      </w:r>
      <w:r>
        <w:rPr>
          <w:color w:val="222222"/>
          <w:u w:val="single" w:color="222222"/>
        </w:rPr>
        <w:t xml:space="preserve"> 1</w:t>
      </w:r>
      <w:r w:rsidR="005B1C1C">
        <w:rPr>
          <w:color w:val="222222"/>
          <w:u w:val="single" w:color="222222"/>
        </w:rPr>
        <w:t>-2</w:t>
      </w:r>
      <w:r>
        <w:rPr>
          <w:color w:val="222222"/>
          <w:u w:val="single" w:color="222222"/>
        </w:rPr>
        <w:t xml:space="preserve"> Supply List</w:t>
      </w:r>
      <w:r>
        <w:rPr>
          <w:color w:val="222222"/>
        </w:rPr>
        <w:t xml:space="preserve">  </w:t>
      </w:r>
    </w:p>
    <w:p w14:paraId="73D5B434" w14:textId="77777777" w:rsidR="003C0F0E" w:rsidRDefault="0090702F">
      <w:pPr>
        <w:numPr>
          <w:ilvl w:val="0"/>
          <w:numId w:val="3"/>
        </w:numPr>
        <w:ind w:hanging="164"/>
      </w:pPr>
      <w:r>
        <w:t xml:space="preserve">Containers of Clorox/Cleaning Wipes </w:t>
      </w:r>
    </w:p>
    <w:p w14:paraId="09F619EC" w14:textId="1E8C8290" w:rsidR="003C0F0E" w:rsidRDefault="0090702F" w:rsidP="00943819">
      <w:pPr>
        <w:ind w:left="-5"/>
      </w:pPr>
      <w:r>
        <w:t xml:space="preserve">2 Box of Kleenex </w:t>
      </w:r>
    </w:p>
    <w:p w14:paraId="414D1EA5" w14:textId="77777777" w:rsidR="003C0F0E" w:rsidRDefault="0090702F">
      <w:pPr>
        <w:numPr>
          <w:ilvl w:val="0"/>
          <w:numId w:val="4"/>
        </w:numPr>
        <w:ind w:hanging="164"/>
      </w:pPr>
      <w:r>
        <w:t xml:space="preserve">Pack of Glue Sticks </w:t>
      </w:r>
    </w:p>
    <w:p w14:paraId="469D645A" w14:textId="77777777" w:rsidR="003C0F0E" w:rsidRDefault="0090702F">
      <w:pPr>
        <w:numPr>
          <w:ilvl w:val="0"/>
          <w:numId w:val="4"/>
        </w:numPr>
        <w:ind w:hanging="164"/>
      </w:pPr>
      <w:r>
        <w:t xml:space="preserve">Boxes of washable markers </w:t>
      </w:r>
    </w:p>
    <w:p w14:paraId="1F1FA451" w14:textId="77777777" w:rsidR="003C0F0E" w:rsidRDefault="0090702F">
      <w:pPr>
        <w:numPr>
          <w:ilvl w:val="0"/>
          <w:numId w:val="5"/>
        </w:numPr>
        <w:ind w:hanging="164"/>
      </w:pPr>
      <w:r>
        <w:t xml:space="preserve">Box of colored pencils </w:t>
      </w:r>
    </w:p>
    <w:p w14:paraId="1BEF862E" w14:textId="77777777" w:rsidR="003C0F0E" w:rsidRDefault="0090702F">
      <w:pPr>
        <w:numPr>
          <w:ilvl w:val="0"/>
          <w:numId w:val="5"/>
        </w:numPr>
        <w:ind w:hanging="164"/>
      </w:pPr>
      <w:r>
        <w:t xml:space="preserve">Boxes of crayons </w:t>
      </w:r>
    </w:p>
    <w:p w14:paraId="4EFB4284" w14:textId="77777777" w:rsidR="003C0F0E" w:rsidRDefault="0090702F">
      <w:pPr>
        <w:ind w:left="-5"/>
      </w:pPr>
      <w:r>
        <w:t xml:space="preserve">Scissors (blunt tip k-1) </w:t>
      </w:r>
    </w:p>
    <w:p w14:paraId="18339773" w14:textId="77777777" w:rsidR="003C0F0E" w:rsidRDefault="0090702F">
      <w:pPr>
        <w:ind w:left="-5"/>
      </w:pPr>
      <w:r>
        <w:t xml:space="preserve">1 Folder with Pockets </w:t>
      </w:r>
    </w:p>
    <w:p w14:paraId="0E45D3EC" w14:textId="77777777" w:rsidR="003C0F0E" w:rsidRDefault="0090702F">
      <w:pPr>
        <w:ind w:left="-5"/>
      </w:pPr>
      <w:r>
        <w:t xml:space="preserve">Ruler </w:t>
      </w:r>
    </w:p>
    <w:p w14:paraId="27DFC09B" w14:textId="77777777" w:rsidR="003C0F0E" w:rsidRDefault="0090702F">
      <w:pPr>
        <w:ind w:left="-5"/>
      </w:pPr>
      <w:r>
        <w:t xml:space="preserve">1 Pack of pink erasers </w:t>
      </w:r>
    </w:p>
    <w:p w14:paraId="4DECB2CE" w14:textId="77777777" w:rsidR="003C0F0E" w:rsidRDefault="0090702F">
      <w:pPr>
        <w:ind w:left="-5"/>
      </w:pPr>
      <w:r>
        <w:t xml:space="preserve">1 dozen #2 pencils </w:t>
      </w:r>
    </w:p>
    <w:p w14:paraId="0C946108" w14:textId="77777777" w:rsidR="003C0F0E" w:rsidRDefault="0090702F">
      <w:pPr>
        <w:ind w:left="-5"/>
      </w:pPr>
      <w:r>
        <w:t xml:space="preserve">1 Pack of Expo markers </w:t>
      </w:r>
    </w:p>
    <w:p w14:paraId="5D5E6824" w14:textId="4268B7EF" w:rsidR="00415778" w:rsidRDefault="00415778" w:rsidP="00415778">
      <w:pPr>
        <w:ind w:left="-5"/>
      </w:pPr>
      <w:r>
        <w:t xml:space="preserve">1 </w:t>
      </w:r>
      <w:r w:rsidR="0090702F">
        <w:t xml:space="preserve">Ream of Printer paper </w:t>
      </w:r>
    </w:p>
    <w:p w14:paraId="77E24F4C" w14:textId="19F2F206" w:rsidR="00415778" w:rsidRDefault="00415778" w:rsidP="00415778">
      <w:pPr>
        <w:ind w:left="-5"/>
      </w:pPr>
      <w:r>
        <w:t>1 Roll of Paper towels</w:t>
      </w:r>
    </w:p>
    <w:p w14:paraId="2A326C85" w14:textId="77777777" w:rsidR="003C0F0E" w:rsidRDefault="0090702F">
      <w:pPr>
        <w:ind w:left="-5"/>
      </w:pPr>
      <w:r>
        <w:t xml:space="preserve">1 Box of gallon Ziploc </w:t>
      </w:r>
    </w:p>
    <w:p w14:paraId="40FE9B39" w14:textId="7A94968C" w:rsidR="003C0F0E" w:rsidRDefault="0090702F" w:rsidP="00B05BEC">
      <w:pPr>
        <w:ind w:left="-5"/>
      </w:pPr>
      <w:r>
        <w:t xml:space="preserve">1 Box of Sandwich Ziploc </w:t>
      </w:r>
    </w:p>
    <w:p w14:paraId="0295B7BF" w14:textId="77777777" w:rsidR="003C0F0E" w:rsidRDefault="0090702F">
      <w:pPr>
        <w:spacing w:after="0" w:line="259" w:lineRule="auto"/>
        <w:ind w:left="-5"/>
      </w:pPr>
      <w:r>
        <w:t xml:space="preserve">Backpack (w/child’s name) </w:t>
      </w:r>
    </w:p>
    <w:p w14:paraId="035FEAE5" w14:textId="4390C6F4" w:rsidR="00415778" w:rsidRDefault="0090702F" w:rsidP="00415778">
      <w:pPr>
        <w:ind w:left="-5"/>
      </w:pPr>
      <w:r>
        <w:t xml:space="preserve">Water Bottle </w:t>
      </w:r>
    </w:p>
    <w:p w14:paraId="6C44307E" w14:textId="77777777" w:rsidR="00183C74" w:rsidRDefault="00183C74" w:rsidP="00415778">
      <w:pPr>
        <w:ind w:left="-5"/>
      </w:pPr>
    </w:p>
    <w:p w14:paraId="563E6292" w14:textId="77777777" w:rsidR="00183C74" w:rsidRDefault="00183C74" w:rsidP="00415778">
      <w:pPr>
        <w:ind w:left="-5"/>
      </w:pPr>
    </w:p>
    <w:p w14:paraId="04EA88D1" w14:textId="77777777" w:rsidR="00183C74" w:rsidRDefault="00183C74" w:rsidP="00415778">
      <w:pPr>
        <w:ind w:left="-5"/>
      </w:pPr>
    </w:p>
    <w:p w14:paraId="7B065560" w14:textId="77777777" w:rsidR="00183C74" w:rsidRDefault="00183C74" w:rsidP="00415778">
      <w:pPr>
        <w:ind w:left="-5"/>
      </w:pPr>
    </w:p>
    <w:p w14:paraId="3271BBFB" w14:textId="77777777" w:rsidR="00183C74" w:rsidRDefault="00183C74" w:rsidP="00415778">
      <w:pPr>
        <w:ind w:left="-5"/>
      </w:pPr>
    </w:p>
    <w:p w14:paraId="0DC18FE3" w14:textId="77777777" w:rsidR="00183C74" w:rsidRDefault="00183C74" w:rsidP="00415778">
      <w:pPr>
        <w:ind w:left="-5"/>
      </w:pPr>
    </w:p>
    <w:p w14:paraId="17B6EC6F" w14:textId="77777777" w:rsidR="00244681" w:rsidRDefault="00244681" w:rsidP="00415778">
      <w:pPr>
        <w:ind w:left="-5"/>
      </w:pPr>
    </w:p>
    <w:p w14:paraId="0D6101C1" w14:textId="77777777" w:rsidR="00244681" w:rsidRDefault="00244681" w:rsidP="00415778">
      <w:pPr>
        <w:ind w:left="-5"/>
      </w:pPr>
    </w:p>
    <w:p w14:paraId="4E4D17D1" w14:textId="77777777" w:rsidR="00183C74" w:rsidRDefault="00183C74" w:rsidP="00415778">
      <w:pPr>
        <w:ind w:left="-5"/>
      </w:pPr>
    </w:p>
    <w:p w14:paraId="5BC59CCF" w14:textId="77777777" w:rsidR="003C0F0E" w:rsidRDefault="0090702F">
      <w:pPr>
        <w:spacing w:after="0" w:line="259" w:lineRule="auto"/>
        <w:ind w:left="0" w:firstLine="0"/>
      </w:pPr>
      <w:r>
        <w:t xml:space="preserve"> </w:t>
      </w:r>
    </w:p>
    <w:p w14:paraId="471D87D1" w14:textId="0299690E" w:rsidR="003C0F0E" w:rsidRDefault="0090702F">
      <w:pPr>
        <w:spacing w:after="0" w:line="259" w:lineRule="auto"/>
        <w:ind w:left="-5"/>
      </w:pPr>
      <w:r>
        <w:rPr>
          <w:u w:val="single" w:color="000000"/>
        </w:rPr>
        <w:lastRenderedPageBreak/>
        <w:t xml:space="preserve">Grades </w:t>
      </w:r>
      <w:r w:rsidR="00DE69EB">
        <w:rPr>
          <w:u w:val="single" w:color="000000"/>
        </w:rPr>
        <w:t>3</w:t>
      </w:r>
      <w:r>
        <w:rPr>
          <w:u w:val="single" w:color="000000"/>
        </w:rPr>
        <w:t>-</w:t>
      </w:r>
      <w:proofErr w:type="gramStart"/>
      <w:r>
        <w:rPr>
          <w:u w:val="single" w:color="000000"/>
        </w:rPr>
        <w:t xml:space="preserve">4 </w:t>
      </w:r>
      <w:r w:rsidR="00AA6903">
        <w:rPr>
          <w:sz w:val="14"/>
          <w:vertAlign w:val="superscript"/>
        </w:rPr>
        <w:t xml:space="preserve"> </w:t>
      </w:r>
      <w:r>
        <w:rPr>
          <w:u w:val="single" w:color="000000"/>
        </w:rPr>
        <w:t>Supply</w:t>
      </w:r>
      <w:proofErr w:type="gramEnd"/>
      <w:r>
        <w:rPr>
          <w:u w:val="single" w:color="000000"/>
        </w:rPr>
        <w:t xml:space="preserve"> List</w:t>
      </w:r>
      <w:r>
        <w:t xml:space="preserve"> </w:t>
      </w:r>
    </w:p>
    <w:p w14:paraId="52F035DD" w14:textId="77777777" w:rsidR="003C0F0E" w:rsidRDefault="0090702F">
      <w:pPr>
        <w:ind w:left="-5"/>
      </w:pPr>
      <w:r>
        <w:t xml:space="preserve">Water Bottle with name on it </w:t>
      </w:r>
    </w:p>
    <w:p w14:paraId="1B1EAA41" w14:textId="7F396268" w:rsidR="003F68DA" w:rsidRDefault="003F68DA">
      <w:pPr>
        <w:ind w:left="-5"/>
      </w:pPr>
      <w:r>
        <w:t>Backpack with name on it</w:t>
      </w:r>
    </w:p>
    <w:p w14:paraId="1276A429" w14:textId="6A30351E" w:rsidR="003F68DA" w:rsidRDefault="003F68DA">
      <w:pPr>
        <w:ind w:left="-5"/>
      </w:pPr>
      <w:r>
        <w:t>Pencil Box with name on it</w:t>
      </w:r>
    </w:p>
    <w:p w14:paraId="644F506D" w14:textId="77777777" w:rsidR="003C0F0E" w:rsidRDefault="0090702F">
      <w:pPr>
        <w:ind w:left="-5"/>
      </w:pPr>
      <w:r>
        <w:t xml:space="preserve">Scissors </w:t>
      </w:r>
    </w:p>
    <w:p w14:paraId="51CD4A13" w14:textId="77777777" w:rsidR="003C0F0E" w:rsidRDefault="0090702F">
      <w:pPr>
        <w:ind w:left="-5"/>
      </w:pPr>
      <w:r>
        <w:t xml:space="preserve">Gym shoes for P.E. </w:t>
      </w:r>
    </w:p>
    <w:p w14:paraId="4B9FAAFF" w14:textId="77777777" w:rsidR="003C0F0E" w:rsidRDefault="0090702F">
      <w:pPr>
        <w:ind w:left="-5"/>
      </w:pPr>
      <w:r>
        <w:t xml:space="preserve">1 Box of Kleenex </w:t>
      </w:r>
    </w:p>
    <w:p w14:paraId="5B3CAC93" w14:textId="553B15A9" w:rsidR="00A651B9" w:rsidRDefault="0077032C" w:rsidP="0077032C">
      <w:pPr>
        <w:ind w:left="-5"/>
      </w:pPr>
      <w:r>
        <w:t xml:space="preserve">1 </w:t>
      </w:r>
      <w:r w:rsidR="0090702F">
        <w:t>Container of Disinfecting Wipes</w:t>
      </w:r>
    </w:p>
    <w:p w14:paraId="476FC849" w14:textId="21120D8A" w:rsidR="003C0F0E" w:rsidRDefault="0077032C" w:rsidP="0077032C">
      <w:pPr>
        <w:ind w:left="-5"/>
      </w:pPr>
      <w:r>
        <w:t>1 bottle of hand sanitizer</w:t>
      </w:r>
      <w:r w:rsidR="0090702F">
        <w:t xml:space="preserve"> </w:t>
      </w:r>
    </w:p>
    <w:p w14:paraId="26637595" w14:textId="77777777" w:rsidR="003C0F0E" w:rsidRDefault="0090702F">
      <w:pPr>
        <w:numPr>
          <w:ilvl w:val="0"/>
          <w:numId w:val="6"/>
        </w:numPr>
        <w:spacing w:after="0" w:line="259" w:lineRule="auto"/>
        <w:ind w:hanging="164"/>
      </w:pPr>
      <w:r>
        <w:t xml:space="preserve">Bottle of Elmer’s Glue </w:t>
      </w:r>
    </w:p>
    <w:p w14:paraId="5A764C1C" w14:textId="26D7D0B9" w:rsidR="008F3A00" w:rsidRDefault="0077032C" w:rsidP="0077032C">
      <w:pPr>
        <w:ind w:left="0" w:firstLine="0"/>
      </w:pPr>
      <w:r>
        <w:t>1 pack of glue sticks</w:t>
      </w:r>
      <w:r w:rsidR="0090702F">
        <w:t xml:space="preserve"> </w:t>
      </w:r>
    </w:p>
    <w:p w14:paraId="09CF0C69" w14:textId="1BE0CE51" w:rsidR="003C0F0E" w:rsidRDefault="00E907CE" w:rsidP="00E907CE">
      <w:pPr>
        <w:ind w:left="0" w:firstLine="0"/>
      </w:pPr>
      <w:r>
        <w:t>1 folder with pockets</w:t>
      </w:r>
      <w:r w:rsidR="0090702F">
        <w:t xml:space="preserve"> </w:t>
      </w:r>
    </w:p>
    <w:p w14:paraId="1B6628E7" w14:textId="77777777" w:rsidR="00CD7ADF" w:rsidRDefault="0090702F" w:rsidP="002D0873">
      <w:pPr>
        <w:ind w:left="-5"/>
      </w:pPr>
      <w:r>
        <w:t xml:space="preserve">1 ream of printer paper </w:t>
      </w:r>
    </w:p>
    <w:p w14:paraId="310BDCAD" w14:textId="1FF8EF09" w:rsidR="003C0F0E" w:rsidRDefault="00CD7ADF" w:rsidP="002D0873">
      <w:pPr>
        <w:ind w:left="-5"/>
      </w:pPr>
      <w:r>
        <w:t>1 ream wide-ruled lined paper</w:t>
      </w:r>
      <w:r w:rsidR="0090702F">
        <w:t xml:space="preserve"> </w:t>
      </w:r>
    </w:p>
    <w:p w14:paraId="5EA304D4" w14:textId="276B8EBB" w:rsidR="001E665D" w:rsidRDefault="0090702F">
      <w:pPr>
        <w:ind w:left="-5"/>
      </w:pPr>
      <w:r>
        <w:t>1 dozen</w:t>
      </w:r>
      <w:r w:rsidR="001E665D">
        <w:t xml:space="preserve"> pre</w:t>
      </w:r>
      <w:r w:rsidR="00EF1389">
        <w:t>-</w:t>
      </w:r>
      <w:r w:rsidR="001E665D">
        <w:t>sharpened</w:t>
      </w:r>
      <w:r>
        <w:t xml:space="preserve"> #2 pencils</w:t>
      </w:r>
      <w:r w:rsidR="000B068A">
        <w:t xml:space="preserve"> (preferably Ticonderoga)</w:t>
      </w:r>
    </w:p>
    <w:p w14:paraId="2803BD25" w14:textId="358A5106" w:rsidR="00EF1389" w:rsidRDefault="001E665D">
      <w:pPr>
        <w:ind w:left="-5"/>
      </w:pPr>
      <w:r>
        <w:t xml:space="preserve">1 small pack </w:t>
      </w:r>
      <w:r w:rsidR="00EF1389">
        <w:t xml:space="preserve">of </w:t>
      </w:r>
      <w:r>
        <w:t>colored pencils (no more than 12 pack)</w:t>
      </w:r>
      <w:r w:rsidR="000B068A">
        <w:t xml:space="preserve"> </w:t>
      </w:r>
    </w:p>
    <w:p w14:paraId="016C87CE" w14:textId="77777777" w:rsidR="00DB4E9D" w:rsidRDefault="00EF1389">
      <w:pPr>
        <w:ind w:left="-5"/>
      </w:pPr>
      <w:r>
        <w:t>2 pink erasers</w:t>
      </w:r>
    </w:p>
    <w:p w14:paraId="2F1DA128" w14:textId="70EED52C" w:rsidR="003C0F0E" w:rsidRDefault="00DB4E9D">
      <w:pPr>
        <w:ind w:left="-5"/>
      </w:pPr>
      <w:r>
        <w:t>2 black dry</w:t>
      </w:r>
      <w:r w:rsidR="00E413B5">
        <w:t>-</w:t>
      </w:r>
      <w:r>
        <w:t>erase markers</w:t>
      </w:r>
      <w:r w:rsidR="0090702F">
        <w:t xml:space="preserve">  </w:t>
      </w:r>
    </w:p>
    <w:p w14:paraId="50BACEE9" w14:textId="77777777" w:rsidR="00DB4E9D" w:rsidRDefault="0090702F" w:rsidP="00BF09FA">
      <w:pPr>
        <w:ind w:left="-5" w:right="3871"/>
      </w:pPr>
      <w:r>
        <w:t>1 plastic or wooden ruler</w:t>
      </w:r>
    </w:p>
    <w:p w14:paraId="1EBC39E0" w14:textId="2CB4F65D" w:rsidR="003C0F0E" w:rsidRDefault="00423BA7" w:rsidP="008068CD">
      <w:pPr>
        <w:ind w:left="-5" w:right="51"/>
      </w:pPr>
      <w:r>
        <w:t xml:space="preserve">Boys- 1 pack gallon size Ziploc </w:t>
      </w:r>
      <w:r w:rsidR="008068CD">
        <w:t xml:space="preserve">bags/Girls- 1 pack sandwich size Ziploc </w:t>
      </w:r>
      <w:proofErr w:type="gramStart"/>
      <w:r w:rsidR="008068CD">
        <w:t>bags</w:t>
      </w:r>
      <w:proofErr w:type="gramEnd"/>
      <w:r w:rsidR="0090702F">
        <w:t xml:space="preserve"> </w:t>
      </w:r>
    </w:p>
    <w:p w14:paraId="3604FEA6" w14:textId="77777777" w:rsidR="003C0F0E" w:rsidRDefault="0090702F">
      <w:pPr>
        <w:ind w:left="-5"/>
      </w:pPr>
      <w:r>
        <w:t xml:space="preserve">Bible (curriculum uses KJV, but you may bring NASB, ESV, or NKJV) </w:t>
      </w:r>
    </w:p>
    <w:p w14:paraId="78A9E996" w14:textId="77777777" w:rsidR="003C0F0E" w:rsidRDefault="0090702F">
      <w:pPr>
        <w:spacing w:after="0" w:line="259" w:lineRule="auto"/>
        <w:ind w:left="0" w:firstLine="0"/>
      </w:pPr>
      <w:r>
        <w:t xml:space="preserve"> </w:t>
      </w:r>
    </w:p>
    <w:p w14:paraId="413A79E9" w14:textId="0839BDC4" w:rsidR="003C0F0E" w:rsidRDefault="0090702F" w:rsidP="00183C74">
      <w:pPr>
        <w:spacing w:after="0" w:line="259" w:lineRule="auto"/>
        <w:ind w:left="-5"/>
      </w:pPr>
      <w:r>
        <w:rPr>
          <w:u w:val="single" w:color="000000"/>
        </w:rPr>
        <w:t>Grade 5 Supply List</w:t>
      </w:r>
      <w:r>
        <w:t xml:space="preserve"> </w:t>
      </w:r>
    </w:p>
    <w:p w14:paraId="7B63B728" w14:textId="77777777" w:rsidR="003C0F0E" w:rsidRDefault="0090702F">
      <w:pPr>
        <w:ind w:left="-5"/>
      </w:pPr>
      <w:r>
        <w:t xml:space="preserve">Water Bottle with name on it </w:t>
      </w:r>
    </w:p>
    <w:p w14:paraId="3B767FBA" w14:textId="6FDDFAC1" w:rsidR="003C0F0E" w:rsidRDefault="004250B3" w:rsidP="006360FC">
      <w:pPr>
        <w:ind w:left="-5"/>
      </w:pPr>
      <w:r>
        <w:t>Backpack</w:t>
      </w:r>
    </w:p>
    <w:p w14:paraId="4C0EE8B2" w14:textId="77777777" w:rsidR="003C0F0E" w:rsidRDefault="0090702F">
      <w:pPr>
        <w:ind w:left="-5"/>
      </w:pPr>
      <w:r>
        <w:t xml:space="preserve">Gym shoes for P.E. </w:t>
      </w:r>
    </w:p>
    <w:p w14:paraId="7301E49B" w14:textId="72C328C0" w:rsidR="003C0F0E" w:rsidRDefault="00196453" w:rsidP="00196453">
      <w:r>
        <w:t xml:space="preserve">3 </w:t>
      </w:r>
      <w:r w:rsidR="0090702F">
        <w:t>Box</w:t>
      </w:r>
      <w:r>
        <w:t>es</w:t>
      </w:r>
      <w:r w:rsidR="0090702F">
        <w:t xml:space="preserve"> of Kleenex </w:t>
      </w:r>
    </w:p>
    <w:p w14:paraId="34C5D6BC" w14:textId="77777777" w:rsidR="00196453" w:rsidRDefault="00693A77" w:rsidP="00693A77">
      <w:pPr>
        <w:ind w:left="0" w:firstLine="0"/>
      </w:pPr>
      <w:r>
        <w:t xml:space="preserve">3 </w:t>
      </w:r>
      <w:r w:rsidR="0090702F">
        <w:t>Container</w:t>
      </w:r>
      <w:r>
        <w:t>s</w:t>
      </w:r>
      <w:r w:rsidR="0090702F">
        <w:t xml:space="preserve"> of Disinfecting Wipes</w:t>
      </w:r>
    </w:p>
    <w:p w14:paraId="792264C1" w14:textId="371C1417" w:rsidR="003C0F0E" w:rsidRDefault="00196453" w:rsidP="00693A77">
      <w:pPr>
        <w:ind w:left="0" w:firstLine="0"/>
      </w:pPr>
      <w:r>
        <w:t xml:space="preserve">1 bottle </w:t>
      </w:r>
      <w:r w:rsidR="00DA717B">
        <w:t>of hand sanitizer</w:t>
      </w:r>
      <w:r w:rsidR="0090702F">
        <w:t xml:space="preserve"> </w:t>
      </w:r>
    </w:p>
    <w:p w14:paraId="4F5847ED" w14:textId="73210159" w:rsidR="003C0F0E" w:rsidRDefault="0090702F" w:rsidP="00643B5B">
      <w:pPr>
        <w:ind w:left="-5"/>
      </w:pPr>
      <w:r>
        <w:t xml:space="preserve">1 ream of printer paper </w:t>
      </w:r>
    </w:p>
    <w:p w14:paraId="2B6F1FCA" w14:textId="6B5F6C95" w:rsidR="00B86D44" w:rsidRDefault="00196453" w:rsidP="00643B5B">
      <w:pPr>
        <w:ind w:left="-5"/>
      </w:pPr>
      <w:r>
        <w:t>1 pack index cards</w:t>
      </w:r>
    </w:p>
    <w:p w14:paraId="1CF1DDDA" w14:textId="0A3642FB" w:rsidR="003C0F0E" w:rsidRDefault="00A22D9E" w:rsidP="00643B5B">
      <w:pPr>
        <w:ind w:left="-5"/>
      </w:pPr>
      <w:r>
        <w:t>2</w:t>
      </w:r>
      <w:r w:rsidR="0090702F">
        <w:t xml:space="preserve"> dozen #2 pencils</w:t>
      </w:r>
      <w:r>
        <w:t xml:space="preserve"> (preferably Ticonderoga) </w:t>
      </w:r>
      <w:r w:rsidR="0090702F">
        <w:t xml:space="preserve">   </w:t>
      </w:r>
    </w:p>
    <w:p w14:paraId="64C79618" w14:textId="74AB7D11" w:rsidR="003C0F0E" w:rsidRDefault="0090702F" w:rsidP="006360FC">
      <w:pPr>
        <w:ind w:left="-5"/>
      </w:pPr>
      <w:r>
        <w:t>Bible (</w:t>
      </w:r>
      <w:r w:rsidR="004250B3">
        <w:t>NKJV)</w:t>
      </w:r>
      <w:r>
        <w:t xml:space="preserve"> </w:t>
      </w:r>
    </w:p>
    <w:p w14:paraId="57D5F5E0" w14:textId="1A96D9BF" w:rsidR="003C0F0E" w:rsidRDefault="00EF435C">
      <w:pPr>
        <w:spacing w:after="0" w:line="259" w:lineRule="auto"/>
        <w:ind w:left="-5"/>
      </w:pPr>
      <w:r>
        <w:rPr>
          <w:color w:val="222222"/>
        </w:rPr>
        <w:t>3</w:t>
      </w:r>
      <w:r w:rsidR="0090702F">
        <w:rPr>
          <w:color w:val="222222"/>
        </w:rPr>
        <w:t xml:space="preserve"> pack</w:t>
      </w:r>
      <w:r>
        <w:rPr>
          <w:color w:val="222222"/>
        </w:rPr>
        <w:t>s</w:t>
      </w:r>
      <w:r w:rsidR="0090702F">
        <w:rPr>
          <w:color w:val="222222"/>
        </w:rPr>
        <w:t xml:space="preserve"> of lined paper </w:t>
      </w:r>
    </w:p>
    <w:p w14:paraId="46468670" w14:textId="77777777" w:rsidR="003C0F0E" w:rsidRDefault="0090702F">
      <w:pPr>
        <w:spacing w:after="0" w:line="259" w:lineRule="auto"/>
        <w:ind w:left="-5"/>
      </w:pPr>
      <w:r>
        <w:rPr>
          <w:color w:val="222222"/>
        </w:rPr>
        <w:t xml:space="preserve">1 three-ring binder (1 inch) </w:t>
      </w:r>
    </w:p>
    <w:p w14:paraId="1551E4CB" w14:textId="46441AF1" w:rsidR="003C0F0E" w:rsidRDefault="0090702F" w:rsidP="006360FC">
      <w:pPr>
        <w:spacing w:after="0" w:line="259" w:lineRule="auto"/>
        <w:ind w:left="-5"/>
      </w:pPr>
      <w:r>
        <w:rPr>
          <w:color w:val="222222"/>
        </w:rPr>
        <w:t xml:space="preserve">Divider </w:t>
      </w:r>
      <w:r w:rsidR="005A051C">
        <w:rPr>
          <w:color w:val="222222"/>
        </w:rPr>
        <w:t>sheets</w:t>
      </w:r>
      <w:r>
        <w:rPr>
          <w:color w:val="222222"/>
        </w:rPr>
        <w:t xml:space="preserve"> for binder </w:t>
      </w:r>
    </w:p>
    <w:p w14:paraId="139216AF" w14:textId="16532E25" w:rsidR="003C0F0E" w:rsidRDefault="00BB1CB3" w:rsidP="00491629">
      <w:pPr>
        <w:spacing w:after="0" w:line="259" w:lineRule="auto"/>
        <w:ind w:left="-5"/>
      </w:pPr>
      <w:r>
        <w:rPr>
          <w:color w:val="222222"/>
        </w:rPr>
        <w:t>2 p</w:t>
      </w:r>
      <w:r w:rsidR="00AF3AC2">
        <w:rPr>
          <w:color w:val="222222"/>
        </w:rPr>
        <w:t xml:space="preserve">acks </w:t>
      </w:r>
      <w:r w:rsidR="00B32F95">
        <w:rPr>
          <w:color w:val="222222"/>
        </w:rPr>
        <w:t xml:space="preserve">of </w:t>
      </w:r>
      <w:r w:rsidR="00AF3AC2">
        <w:rPr>
          <w:color w:val="222222"/>
        </w:rPr>
        <w:t>pencil-top erasers</w:t>
      </w:r>
    </w:p>
    <w:p w14:paraId="7C97D899" w14:textId="0B37F029" w:rsidR="008F7812" w:rsidRDefault="0090702F" w:rsidP="008F7812">
      <w:pPr>
        <w:spacing w:after="0" w:line="259" w:lineRule="auto"/>
        <w:ind w:left="-5"/>
        <w:rPr>
          <w:color w:val="222222"/>
        </w:rPr>
      </w:pPr>
      <w:r>
        <w:rPr>
          <w:color w:val="222222"/>
        </w:rPr>
        <w:t xml:space="preserve">1 pocket folder </w:t>
      </w:r>
      <w:r w:rsidR="00EF435C">
        <w:rPr>
          <w:color w:val="222222"/>
        </w:rPr>
        <w:t>with holes</w:t>
      </w:r>
    </w:p>
    <w:p w14:paraId="0E3BE6A9" w14:textId="77777777" w:rsidR="00491629" w:rsidRDefault="00491629" w:rsidP="008F7812">
      <w:pPr>
        <w:spacing w:after="0" w:line="259" w:lineRule="auto"/>
        <w:ind w:left="-5"/>
        <w:rPr>
          <w:color w:val="222222"/>
        </w:rPr>
      </w:pPr>
    </w:p>
    <w:p w14:paraId="1BF7695A" w14:textId="77777777" w:rsidR="00491629" w:rsidRDefault="00491629" w:rsidP="008F7812">
      <w:pPr>
        <w:spacing w:after="0" w:line="259" w:lineRule="auto"/>
        <w:ind w:left="-5"/>
        <w:rPr>
          <w:color w:val="222222"/>
        </w:rPr>
      </w:pPr>
    </w:p>
    <w:p w14:paraId="4C8E5E5F" w14:textId="77777777" w:rsidR="00491629" w:rsidRDefault="00491629" w:rsidP="008F7812">
      <w:pPr>
        <w:spacing w:after="0" w:line="259" w:lineRule="auto"/>
        <w:ind w:left="-5"/>
      </w:pPr>
    </w:p>
    <w:p w14:paraId="4496FBBE" w14:textId="77777777" w:rsidR="00E7170A" w:rsidRDefault="00E7170A" w:rsidP="008F7812">
      <w:pPr>
        <w:spacing w:after="0" w:line="259" w:lineRule="auto"/>
        <w:ind w:left="-5"/>
      </w:pPr>
    </w:p>
    <w:p w14:paraId="3014A588" w14:textId="77777777" w:rsidR="00E7170A" w:rsidRDefault="00E7170A" w:rsidP="008F7812">
      <w:pPr>
        <w:spacing w:after="0" w:line="259" w:lineRule="auto"/>
        <w:ind w:left="-5"/>
      </w:pPr>
    </w:p>
    <w:p w14:paraId="7A7BE663" w14:textId="77777777" w:rsidR="00E7170A" w:rsidRDefault="00E7170A" w:rsidP="008F7812">
      <w:pPr>
        <w:spacing w:after="0" w:line="259" w:lineRule="auto"/>
        <w:ind w:left="-5"/>
      </w:pPr>
    </w:p>
    <w:p w14:paraId="5476D274" w14:textId="77777777" w:rsidR="00E7170A" w:rsidRDefault="00E7170A" w:rsidP="008F7812">
      <w:pPr>
        <w:spacing w:after="0" w:line="259" w:lineRule="auto"/>
        <w:ind w:left="-5"/>
      </w:pPr>
    </w:p>
    <w:p w14:paraId="2AC8F9E8" w14:textId="77777777" w:rsidR="00E7170A" w:rsidRDefault="00E7170A" w:rsidP="008F7812">
      <w:pPr>
        <w:spacing w:after="0" w:line="259" w:lineRule="auto"/>
        <w:ind w:left="-5"/>
      </w:pPr>
    </w:p>
    <w:p w14:paraId="4BB75AD4" w14:textId="77777777" w:rsidR="00E7170A" w:rsidRDefault="00E7170A" w:rsidP="008F7812">
      <w:pPr>
        <w:spacing w:after="0" w:line="259" w:lineRule="auto"/>
        <w:ind w:left="-5"/>
      </w:pPr>
    </w:p>
    <w:p w14:paraId="30F2AFF3" w14:textId="5ED5EB7E" w:rsidR="003C0F0E" w:rsidRDefault="0090702F" w:rsidP="008F7812">
      <w:pPr>
        <w:spacing w:after="0" w:line="259" w:lineRule="auto"/>
        <w:ind w:left="-5"/>
      </w:pPr>
      <w:r>
        <w:rPr>
          <w:u w:val="single" w:color="000000"/>
        </w:rPr>
        <w:lastRenderedPageBreak/>
        <w:t>Grades 6-</w:t>
      </w:r>
      <w:r w:rsidR="008F7812">
        <w:rPr>
          <w:u w:val="single" w:color="000000"/>
        </w:rPr>
        <w:t>7</w:t>
      </w:r>
      <w:r>
        <w:rPr>
          <w:u w:val="single" w:color="000000"/>
        </w:rPr>
        <w:t xml:space="preserve"> Supply List</w:t>
      </w:r>
      <w:r>
        <w:t xml:space="preserve"> </w:t>
      </w:r>
    </w:p>
    <w:p w14:paraId="6954C6DB" w14:textId="77777777" w:rsidR="003C0F0E" w:rsidRDefault="0090702F">
      <w:pPr>
        <w:ind w:left="-5"/>
      </w:pPr>
      <w:r>
        <w:t xml:space="preserve">1 three-ring binder (1 ½ in. or larger) </w:t>
      </w:r>
    </w:p>
    <w:p w14:paraId="745DA7A2" w14:textId="6B3ACB28" w:rsidR="003C0F0E" w:rsidRDefault="0090702F">
      <w:pPr>
        <w:ind w:left="-5"/>
      </w:pPr>
      <w:r>
        <w:t>Divider tabs for 3</w:t>
      </w:r>
      <w:r w:rsidR="00B32F95">
        <w:t>-</w:t>
      </w:r>
      <w:r>
        <w:t xml:space="preserve">ring binder </w:t>
      </w:r>
    </w:p>
    <w:p w14:paraId="47F4D728" w14:textId="77777777" w:rsidR="003C0F0E" w:rsidRDefault="0090702F">
      <w:pPr>
        <w:ind w:left="-5"/>
      </w:pPr>
      <w:r>
        <w:t xml:space="preserve">5 Subject notebook </w:t>
      </w:r>
    </w:p>
    <w:p w14:paraId="16EEE330" w14:textId="77777777" w:rsidR="003C0F0E" w:rsidRDefault="0090702F">
      <w:pPr>
        <w:ind w:left="-5"/>
      </w:pPr>
      <w:r>
        <w:t xml:space="preserve">2 packages of loose-leaf college-ruled paper </w:t>
      </w:r>
    </w:p>
    <w:p w14:paraId="658E711E" w14:textId="77777777" w:rsidR="003C0F0E" w:rsidRDefault="0090702F">
      <w:pPr>
        <w:ind w:left="-5"/>
      </w:pPr>
      <w:r>
        <w:t xml:space="preserve">2 dozen #2 Ticonderoga pencils (or mechanical pencils) </w:t>
      </w:r>
    </w:p>
    <w:p w14:paraId="24966D15" w14:textId="77777777" w:rsidR="003C0F0E" w:rsidRDefault="0090702F">
      <w:pPr>
        <w:ind w:left="-5"/>
      </w:pPr>
      <w:r>
        <w:t xml:space="preserve">At least 3 erasers </w:t>
      </w:r>
    </w:p>
    <w:p w14:paraId="39E388A9" w14:textId="4FE5B164" w:rsidR="003C0F0E" w:rsidRDefault="0090702F">
      <w:pPr>
        <w:ind w:left="-5"/>
      </w:pPr>
      <w:r>
        <w:t>4 pk dry</w:t>
      </w:r>
      <w:r w:rsidR="00B32F95">
        <w:t>-</w:t>
      </w:r>
      <w:r>
        <w:t xml:space="preserve">erase markers </w:t>
      </w:r>
    </w:p>
    <w:p w14:paraId="68FE808D" w14:textId="77777777" w:rsidR="003C0F0E" w:rsidRDefault="0090702F">
      <w:pPr>
        <w:ind w:left="-5"/>
      </w:pPr>
      <w:r>
        <w:t xml:space="preserve">1 small box of highlighters </w:t>
      </w:r>
    </w:p>
    <w:p w14:paraId="0696942B" w14:textId="77777777" w:rsidR="003C0F0E" w:rsidRDefault="0090702F">
      <w:pPr>
        <w:ind w:left="-5"/>
      </w:pPr>
      <w:r>
        <w:t xml:space="preserve">1 box of colored pencils </w:t>
      </w:r>
    </w:p>
    <w:p w14:paraId="59BEDB29" w14:textId="77777777" w:rsidR="003C0F0E" w:rsidRDefault="0090702F">
      <w:pPr>
        <w:ind w:left="-5"/>
      </w:pPr>
      <w:r>
        <w:t xml:space="preserve">Assortment of pens (red, black, optional-various colors) </w:t>
      </w:r>
    </w:p>
    <w:p w14:paraId="09EA8DD0" w14:textId="77777777" w:rsidR="003C0F0E" w:rsidRDefault="0090702F">
      <w:pPr>
        <w:ind w:left="-5"/>
      </w:pPr>
      <w:r>
        <w:t xml:space="preserve">1 box of Kleenex </w:t>
      </w:r>
    </w:p>
    <w:p w14:paraId="064F16D8" w14:textId="77777777" w:rsidR="003C0F0E" w:rsidRDefault="0090702F">
      <w:pPr>
        <w:ind w:left="-5"/>
      </w:pPr>
      <w:r>
        <w:t xml:space="preserve">1 Container of Disinfecting Wipes </w:t>
      </w:r>
    </w:p>
    <w:p w14:paraId="232C0B60" w14:textId="77777777" w:rsidR="003C0F0E" w:rsidRDefault="0090702F">
      <w:pPr>
        <w:ind w:left="-5"/>
      </w:pPr>
      <w:r>
        <w:t xml:space="preserve">1 bottle of hand sanitizer  </w:t>
      </w:r>
    </w:p>
    <w:p w14:paraId="6BBD3079" w14:textId="77777777" w:rsidR="003C0F0E" w:rsidRDefault="0090702F">
      <w:pPr>
        <w:ind w:left="-5"/>
      </w:pPr>
      <w:r>
        <w:t xml:space="preserve">1 box mixed plastic utensils (for lunch supply) </w:t>
      </w:r>
    </w:p>
    <w:p w14:paraId="53F9808D" w14:textId="39D31A1A" w:rsidR="003C0F0E" w:rsidRDefault="0090702F">
      <w:pPr>
        <w:ind w:left="-5"/>
      </w:pPr>
      <w:r>
        <w:t xml:space="preserve">Optional: protractor, </w:t>
      </w:r>
      <w:r w:rsidR="00B32F95">
        <w:t xml:space="preserve">a </w:t>
      </w:r>
      <w:r>
        <w:t xml:space="preserve">compass to draw circles </w:t>
      </w:r>
    </w:p>
    <w:p w14:paraId="67518EA4" w14:textId="77777777" w:rsidR="008F7812" w:rsidRDefault="0090702F">
      <w:pPr>
        <w:ind w:left="-5" w:right="5112"/>
      </w:pPr>
      <w:r>
        <w:t xml:space="preserve">Calculator  </w:t>
      </w:r>
    </w:p>
    <w:p w14:paraId="25C57EF6" w14:textId="4FB82ADF" w:rsidR="003C0F0E" w:rsidRDefault="0090702F">
      <w:pPr>
        <w:ind w:left="-5" w:right="5112"/>
      </w:pPr>
      <w:r>
        <w:t xml:space="preserve">1 box of 3x5 cards </w:t>
      </w:r>
    </w:p>
    <w:p w14:paraId="24A45FC3" w14:textId="77777777" w:rsidR="003C0F0E" w:rsidRDefault="0090702F">
      <w:pPr>
        <w:ind w:left="-5"/>
      </w:pPr>
      <w:r>
        <w:t xml:space="preserve">Tennis shoes for P.E. </w:t>
      </w:r>
    </w:p>
    <w:sectPr w:rsidR="003C0F0E">
      <w:pgSz w:w="12240" w:h="15840"/>
      <w:pgMar w:top="1485" w:right="4088" w:bottom="1483" w:left="144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F0C10"/>
    <w:multiLevelType w:val="hybridMultilevel"/>
    <w:tmpl w:val="09EAC988"/>
    <w:lvl w:ilvl="0" w:tplc="2200E34E">
      <w:start w:val="1"/>
      <w:numFmt w:val="decimal"/>
      <w:lvlText w:val="%1"/>
      <w:lvlJc w:val="left"/>
      <w:pPr>
        <w:ind w:left="164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320FE46">
      <w:start w:val="1"/>
      <w:numFmt w:val="lowerLetter"/>
      <w:lvlText w:val="%2"/>
      <w:lvlJc w:val="left"/>
      <w:pPr>
        <w:ind w:left="10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CDC623C">
      <w:start w:val="1"/>
      <w:numFmt w:val="lowerRoman"/>
      <w:lvlText w:val="%3"/>
      <w:lvlJc w:val="left"/>
      <w:pPr>
        <w:ind w:left="18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5944142">
      <w:start w:val="1"/>
      <w:numFmt w:val="decimal"/>
      <w:lvlText w:val="%4"/>
      <w:lvlJc w:val="left"/>
      <w:pPr>
        <w:ind w:left="25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9FC017A">
      <w:start w:val="1"/>
      <w:numFmt w:val="lowerLetter"/>
      <w:lvlText w:val="%5"/>
      <w:lvlJc w:val="left"/>
      <w:pPr>
        <w:ind w:left="324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F70360C">
      <w:start w:val="1"/>
      <w:numFmt w:val="lowerRoman"/>
      <w:lvlText w:val="%6"/>
      <w:lvlJc w:val="left"/>
      <w:pPr>
        <w:ind w:left="396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E24D78">
      <w:start w:val="1"/>
      <w:numFmt w:val="decimal"/>
      <w:lvlText w:val="%7"/>
      <w:lvlJc w:val="left"/>
      <w:pPr>
        <w:ind w:left="46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6A4DFDA">
      <w:start w:val="1"/>
      <w:numFmt w:val="lowerLetter"/>
      <w:lvlText w:val="%8"/>
      <w:lvlJc w:val="left"/>
      <w:pPr>
        <w:ind w:left="54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6884736">
      <w:start w:val="1"/>
      <w:numFmt w:val="lowerRoman"/>
      <w:lvlText w:val="%9"/>
      <w:lvlJc w:val="left"/>
      <w:pPr>
        <w:ind w:left="61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71842A4"/>
    <w:multiLevelType w:val="hybridMultilevel"/>
    <w:tmpl w:val="AF502E68"/>
    <w:lvl w:ilvl="0" w:tplc="B29CA55C">
      <w:start w:val="1"/>
      <w:numFmt w:val="decimal"/>
      <w:lvlText w:val="%1"/>
      <w:lvlJc w:val="left"/>
      <w:pPr>
        <w:ind w:left="164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5A225D6">
      <w:start w:val="1"/>
      <w:numFmt w:val="lowerLetter"/>
      <w:lvlText w:val="%2"/>
      <w:lvlJc w:val="left"/>
      <w:pPr>
        <w:ind w:left="10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576EBAE">
      <w:start w:val="1"/>
      <w:numFmt w:val="lowerRoman"/>
      <w:lvlText w:val="%3"/>
      <w:lvlJc w:val="left"/>
      <w:pPr>
        <w:ind w:left="18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0725120">
      <w:start w:val="1"/>
      <w:numFmt w:val="decimal"/>
      <w:lvlText w:val="%4"/>
      <w:lvlJc w:val="left"/>
      <w:pPr>
        <w:ind w:left="25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EA1B88">
      <w:start w:val="1"/>
      <w:numFmt w:val="lowerLetter"/>
      <w:lvlText w:val="%5"/>
      <w:lvlJc w:val="left"/>
      <w:pPr>
        <w:ind w:left="324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2581CBC">
      <w:start w:val="1"/>
      <w:numFmt w:val="lowerRoman"/>
      <w:lvlText w:val="%6"/>
      <w:lvlJc w:val="left"/>
      <w:pPr>
        <w:ind w:left="396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1EE12BC">
      <w:start w:val="1"/>
      <w:numFmt w:val="decimal"/>
      <w:lvlText w:val="%7"/>
      <w:lvlJc w:val="left"/>
      <w:pPr>
        <w:ind w:left="46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A120E78">
      <w:start w:val="1"/>
      <w:numFmt w:val="lowerLetter"/>
      <w:lvlText w:val="%8"/>
      <w:lvlJc w:val="left"/>
      <w:pPr>
        <w:ind w:left="54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682E608">
      <w:start w:val="1"/>
      <w:numFmt w:val="lowerRoman"/>
      <w:lvlText w:val="%9"/>
      <w:lvlJc w:val="left"/>
      <w:pPr>
        <w:ind w:left="61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9506635"/>
    <w:multiLevelType w:val="hybridMultilevel"/>
    <w:tmpl w:val="9B688E72"/>
    <w:lvl w:ilvl="0" w:tplc="2D9ADAEE">
      <w:start w:val="1"/>
      <w:numFmt w:val="decimal"/>
      <w:lvlText w:val="%1"/>
      <w:lvlJc w:val="left"/>
      <w:pPr>
        <w:ind w:left="164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668A6C">
      <w:start w:val="1"/>
      <w:numFmt w:val="lowerLetter"/>
      <w:lvlText w:val="%2"/>
      <w:lvlJc w:val="left"/>
      <w:pPr>
        <w:ind w:left="10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B2BAF8">
      <w:start w:val="1"/>
      <w:numFmt w:val="lowerRoman"/>
      <w:lvlText w:val="%3"/>
      <w:lvlJc w:val="left"/>
      <w:pPr>
        <w:ind w:left="18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638903C">
      <w:start w:val="1"/>
      <w:numFmt w:val="decimal"/>
      <w:lvlText w:val="%4"/>
      <w:lvlJc w:val="left"/>
      <w:pPr>
        <w:ind w:left="25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582DAD8">
      <w:start w:val="1"/>
      <w:numFmt w:val="lowerLetter"/>
      <w:lvlText w:val="%5"/>
      <w:lvlJc w:val="left"/>
      <w:pPr>
        <w:ind w:left="324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1F89BD2">
      <w:start w:val="1"/>
      <w:numFmt w:val="lowerRoman"/>
      <w:lvlText w:val="%6"/>
      <w:lvlJc w:val="left"/>
      <w:pPr>
        <w:ind w:left="396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3282C5C">
      <w:start w:val="1"/>
      <w:numFmt w:val="decimal"/>
      <w:lvlText w:val="%7"/>
      <w:lvlJc w:val="left"/>
      <w:pPr>
        <w:ind w:left="46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42A7CD2">
      <w:start w:val="1"/>
      <w:numFmt w:val="lowerLetter"/>
      <w:lvlText w:val="%8"/>
      <w:lvlJc w:val="left"/>
      <w:pPr>
        <w:ind w:left="54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9D2141C">
      <w:start w:val="1"/>
      <w:numFmt w:val="lowerRoman"/>
      <w:lvlText w:val="%9"/>
      <w:lvlJc w:val="left"/>
      <w:pPr>
        <w:ind w:left="61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C5A7EDF"/>
    <w:multiLevelType w:val="hybridMultilevel"/>
    <w:tmpl w:val="FD704964"/>
    <w:lvl w:ilvl="0" w:tplc="E44CF384">
      <w:start w:val="1"/>
      <w:numFmt w:val="decimal"/>
      <w:lvlText w:val="%1"/>
      <w:lvlJc w:val="left"/>
      <w:pPr>
        <w:ind w:left="164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85C2716">
      <w:start w:val="1"/>
      <w:numFmt w:val="lowerLetter"/>
      <w:lvlText w:val="%2"/>
      <w:lvlJc w:val="left"/>
      <w:pPr>
        <w:ind w:left="10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53809D2">
      <w:start w:val="1"/>
      <w:numFmt w:val="lowerRoman"/>
      <w:lvlText w:val="%3"/>
      <w:lvlJc w:val="left"/>
      <w:pPr>
        <w:ind w:left="18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D6AFB4">
      <w:start w:val="1"/>
      <w:numFmt w:val="decimal"/>
      <w:lvlText w:val="%4"/>
      <w:lvlJc w:val="left"/>
      <w:pPr>
        <w:ind w:left="25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76C0A28">
      <w:start w:val="1"/>
      <w:numFmt w:val="lowerLetter"/>
      <w:lvlText w:val="%5"/>
      <w:lvlJc w:val="left"/>
      <w:pPr>
        <w:ind w:left="324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C681370">
      <w:start w:val="1"/>
      <w:numFmt w:val="lowerRoman"/>
      <w:lvlText w:val="%6"/>
      <w:lvlJc w:val="left"/>
      <w:pPr>
        <w:ind w:left="396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C3E5CAE">
      <w:start w:val="1"/>
      <w:numFmt w:val="decimal"/>
      <w:lvlText w:val="%7"/>
      <w:lvlJc w:val="left"/>
      <w:pPr>
        <w:ind w:left="46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9263408">
      <w:start w:val="1"/>
      <w:numFmt w:val="lowerLetter"/>
      <w:lvlText w:val="%8"/>
      <w:lvlJc w:val="left"/>
      <w:pPr>
        <w:ind w:left="54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A0EF494">
      <w:start w:val="1"/>
      <w:numFmt w:val="lowerRoman"/>
      <w:lvlText w:val="%9"/>
      <w:lvlJc w:val="left"/>
      <w:pPr>
        <w:ind w:left="61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0DB57AB"/>
    <w:multiLevelType w:val="hybridMultilevel"/>
    <w:tmpl w:val="F0326F82"/>
    <w:lvl w:ilvl="0" w:tplc="3AE27A54">
      <w:start w:val="1"/>
      <w:numFmt w:val="decimal"/>
      <w:lvlText w:val="%1"/>
      <w:lvlJc w:val="left"/>
      <w:pPr>
        <w:ind w:left="164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A0D9EE">
      <w:start w:val="1"/>
      <w:numFmt w:val="lowerLetter"/>
      <w:lvlText w:val="%2"/>
      <w:lvlJc w:val="left"/>
      <w:pPr>
        <w:ind w:left="10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974F806">
      <w:start w:val="1"/>
      <w:numFmt w:val="lowerRoman"/>
      <w:lvlText w:val="%3"/>
      <w:lvlJc w:val="left"/>
      <w:pPr>
        <w:ind w:left="18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2909F50">
      <w:start w:val="1"/>
      <w:numFmt w:val="decimal"/>
      <w:lvlText w:val="%4"/>
      <w:lvlJc w:val="left"/>
      <w:pPr>
        <w:ind w:left="25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F06DC88">
      <w:start w:val="1"/>
      <w:numFmt w:val="lowerLetter"/>
      <w:lvlText w:val="%5"/>
      <w:lvlJc w:val="left"/>
      <w:pPr>
        <w:ind w:left="324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41E189A">
      <w:start w:val="1"/>
      <w:numFmt w:val="lowerRoman"/>
      <w:lvlText w:val="%6"/>
      <w:lvlJc w:val="left"/>
      <w:pPr>
        <w:ind w:left="396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9C017B4">
      <w:start w:val="1"/>
      <w:numFmt w:val="decimal"/>
      <w:lvlText w:val="%7"/>
      <w:lvlJc w:val="left"/>
      <w:pPr>
        <w:ind w:left="46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084515A">
      <w:start w:val="1"/>
      <w:numFmt w:val="lowerLetter"/>
      <w:lvlText w:val="%8"/>
      <w:lvlJc w:val="left"/>
      <w:pPr>
        <w:ind w:left="54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97CD72C">
      <w:start w:val="1"/>
      <w:numFmt w:val="lowerRoman"/>
      <w:lvlText w:val="%9"/>
      <w:lvlJc w:val="left"/>
      <w:pPr>
        <w:ind w:left="61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A2A5094"/>
    <w:multiLevelType w:val="hybridMultilevel"/>
    <w:tmpl w:val="01D0FF9A"/>
    <w:lvl w:ilvl="0" w:tplc="7DD0FB3C">
      <w:start w:val="1"/>
      <w:numFmt w:val="decimal"/>
      <w:lvlText w:val="%1"/>
      <w:lvlJc w:val="left"/>
      <w:pPr>
        <w:ind w:left="164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90A04E">
      <w:start w:val="1"/>
      <w:numFmt w:val="lowerLetter"/>
      <w:lvlText w:val="%2"/>
      <w:lvlJc w:val="left"/>
      <w:pPr>
        <w:ind w:left="10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1CCD970">
      <w:start w:val="1"/>
      <w:numFmt w:val="lowerRoman"/>
      <w:lvlText w:val="%3"/>
      <w:lvlJc w:val="left"/>
      <w:pPr>
        <w:ind w:left="18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E4C08E6">
      <w:start w:val="1"/>
      <w:numFmt w:val="decimal"/>
      <w:lvlText w:val="%4"/>
      <w:lvlJc w:val="left"/>
      <w:pPr>
        <w:ind w:left="25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C74ABE2">
      <w:start w:val="1"/>
      <w:numFmt w:val="lowerLetter"/>
      <w:lvlText w:val="%5"/>
      <w:lvlJc w:val="left"/>
      <w:pPr>
        <w:ind w:left="324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FD809B2">
      <w:start w:val="1"/>
      <w:numFmt w:val="lowerRoman"/>
      <w:lvlText w:val="%6"/>
      <w:lvlJc w:val="left"/>
      <w:pPr>
        <w:ind w:left="396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18A798C">
      <w:start w:val="1"/>
      <w:numFmt w:val="decimal"/>
      <w:lvlText w:val="%7"/>
      <w:lvlJc w:val="left"/>
      <w:pPr>
        <w:ind w:left="46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3F800E8">
      <w:start w:val="1"/>
      <w:numFmt w:val="lowerLetter"/>
      <w:lvlText w:val="%8"/>
      <w:lvlJc w:val="left"/>
      <w:pPr>
        <w:ind w:left="54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33A681E">
      <w:start w:val="1"/>
      <w:numFmt w:val="lowerRoman"/>
      <w:lvlText w:val="%9"/>
      <w:lvlJc w:val="left"/>
      <w:pPr>
        <w:ind w:left="61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222222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662598A"/>
    <w:multiLevelType w:val="hybridMultilevel"/>
    <w:tmpl w:val="874E4584"/>
    <w:lvl w:ilvl="0" w:tplc="33720CA2">
      <w:start w:val="1"/>
      <w:numFmt w:val="decimal"/>
      <w:lvlText w:val="%1"/>
      <w:lvlJc w:val="left"/>
      <w:pPr>
        <w:ind w:left="164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A4B058">
      <w:start w:val="1"/>
      <w:numFmt w:val="lowerLetter"/>
      <w:lvlText w:val="%2"/>
      <w:lvlJc w:val="left"/>
      <w:pPr>
        <w:ind w:left="10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96A09A">
      <w:start w:val="1"/>
      <w:numFmt w:val="lowerRoman"/>
      <w:lvlText w:val="%3"/>
      <w:lvlJc w:val="left"/>
      <w:pPr>
        <w:ind w:left="18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E262628">
      <w:start w:val="1"/>
      <w:numFmt w:val="decimal"/>
      <w:lvlText w:val="%4"/>
      <w:lvlJc w:val="left"/>
      <w:pPr>
        <w:ind w:left="25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FDEDD6E">
      <w:start w:val="1"/>
      <w:numFmt w:val="lowerLetter"/>
      <w:lvlText w:val="%5"/>
      <w:lvlJc w:val="left"/>
      <w:pPr>
        <w:ind w:left="324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28AB7A0">
      <w:start w:val="1"/>
      <w:numFmt w:val="lowerRoman"/>
      <w:lvlText w:val="%6"/>
      <w:lvlJc w:val="left"/>
      <w:pPr>
        <w:ind w:left="396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5A80872">
      <w:start w:val="1"/>
      <w:numFmt w:val="decimal"/>
      <w:lvlText w:val="%7"/>
      <w:lvlJc w:val="left"/>
      <w:pPr>
        <w:ind w:left="46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8FC2B98">
      <w:start w:val="1"/>
      <w:numFmt w:val="lowerLetter"/>
      <w:lvlText w:val="%8"/>
      <w:lvlJc w:val="left"/>
      <w:pPr>
        <w:ind w:left="54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42801AE">
      <w:start w:val="1"/>
      <w:numFmt w:val="lowerRoman"/>
      <w:lvlText w:val="%9"/>
      <w:lvlJc w:val="left"/>
      <w:pPr>
        <w:ind w:left="61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81B71A6"/>
    <w:multiLevelType w:val="hybridMultilevel"/>
    <w:tmpl w:val="96A83DDE"/>
    <w:lvl w:ilvl="0" w:tplc="E3FA9EF0">
      <w:start w:val="1"/>
      <w:numFmt w:val="decimal"/>
      <w:lvlText w:val="%1"/>
      <w:lvlJc w:val="left"/>
      <w:pPr>
        <w:ind w:left="164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4D6690C">
      <w:start w:val="1"/>
      <w:numFmt w:val="lowerLetter"/>
      <w:lvlText w:val="%2"/>
      <w:lvlJc w:val="left"/>
      <w:pPr>
        <w:ind w:left="10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2849090">
      <w:start w:val="1"/>
      <w:numFmt w:val="lowerRoman"/>
      <w:lvlText w:val="%3"/>
      <w:lvlJc w:val="left"/>
      <w:pPr>
        <w:ind w:left="18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25C8CB2">
      <w:start w:val="1"/>
      <w:numFmt w:val="decimal"/>
      <w:lvlText w:val="%4"/>
      <w:lvlJc w:val="left"/>
      <w:pPr>
        <w:ind w:left="25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EBA65D4">
      <w:start w:val="1"/>
      <w:numFmt w:val="lowerLetter"/>
      <w:lvlText w:val="%5"/>
      <w:lvlJc w:val="left"/>
      <w:pPr>
        <w:ind w:left="324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B70139C">
      <w:start w:val="1"/>
      <w:numFmt w:val="lowerRoman"/>
      <w:lvlText w:val="%6"/>
      <w:lvlJc w:val="left"/>
      <w:pPr>
        <w:ind w:left="396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45E266C">
      <w:start w:val="1"/>
      <w:numFmt w:val="decimal"/>
      <w:lvlText w:val="%7"/>
      <w:lvlJc w:val="left"/>
      <w:pPr>
        <w:ind w:left="468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2B2DF26">
      <w:start w:val="1"/>
      <w:numFmt w:val="lowerLetter"/>
      <w:lvlText w:val="%8"/>
      <w:lvlJc w:val="left"/>
      <w:pPr>
        <w:ind w:left="540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45CDB24">
      <w:start w:val="1"/>
      <w:numFmt w:val="lowerRoman"/>
      <w:lvlText w:val="%9"/>
      <w:lvlJc w:val="left"/>
      <w:pPr>
        <w:ind w:left="6120"/>
      </w:pPr>
      <w:rPr>
        <w:rFonts w:ascii="Baskerville Old Face" w:eastAsia="Baskerville Old Face" w:hAnsi="Baskerville Old Face" w:cs="Baskerville Old Face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37353367">
    <w:abstractNumId w:val="0"/>
  </w:num>
  <w:num w:numId="2" w16cid:durableId="1951625334">
    <w:abstractNumId w:val="1"/>
  </w:num>
  <w:num w:numId="3" w16cid:durableId="1735933531">
    <w:abstractNumId w:val="5"/>
  </w:num>
  <w:num w:numId="4" w16cid:durableId="1438138664">
    <w:abstractNumId w:val="2"/>
  </w:num>
  <w:num w:numId="5" w16cid:durableId="1737777633">
    <w:abstractNumId w:val="7"/>
  </w:num>
  <w:num w:numId="6" w16cid:durableId="760301162">
    <w:abstractNumId w:val="3"/>
  </w:num>
  <w:num w:numId="7" w16cid:durableId="2090808111">
    <w:abstractNumId w:val="6"/>
  </w:num>
  <w:num w:numId="8" w16cid:durableId="12606754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DE3sTA1MTY1NzdS0lEKTi0uzszPAykwqgUAHKAF0SwAAAA="/>
  </w:docVars>
  <w:rsids>
    <w:rsidRoot w:val="003C0F0E"/>
    <w:rsid w:val="000B068A"/>
    <w:rsid w:val="00183C74"/>
    <w:rsid w:val="00196453"/>
    <w:rsid w:val="001E665D"/>
    <w:rsid w:val="00244681"/>
    <w:rsid w:val="00293D8F"/>
    <w:rsid w:val="002D0873"/>
    <w:rsid w:val="003C0F0E"/>
    <w:rsid w:val="003F68DA"/>
    <w:rsid w:val="00415778"/>
    <w:rsid w:val="00423BA7"/>
    <w:rsid w:val="004250B3"/>
    <w:rsid w:val="00491629"/>
    <w:rsid w:val="00497CBE"/>
    <w:rsid w:val="004A6F20"/>
    <w:rsid w:val="004C408A"/>
    <w:rsid w:val="005A051C"/>
    <w:rsid w:val="005B1C1C"/>
    <w:rsid w:val="006360FC"/>
    <w:rsid w:val="00643B5B"/>
    <w:rsid w:val="00693A77"/>
    <w:rsid w:val="0077032C"/>
    <w:rsid w:val="008068CD"/>
    <w:rsid w:val="008A619B"/>
    <w:rsid w:val="008F3A00"/>
    <w:rsid w:val="008F7812"/>
    <w:rsid w:val="0090702F"/>
    <w:rsid w:val="00943819"/>
    <w:rsid w:val="009C45E5"/>
    <w:rsid w:val="00A22D9E"/>
    <w:rsid w:val="00A651B9"/>
    <w:rsid w:val="00AA6903"/>
    <w:rsid w:val="00AF0617"/>
    <w:rsid w:val="00AF3AC2"/>
    <w:rsid w:val="00B05BEC"/>
    <w:rsid w:val="00B32F95"/>
    <w:rsid w:val="00B86D44"/>
    <w:rsid w:val="00BB1CB3"/>
    <w:rsid w:val="00BC24EE"/>
    <w:rsid w:val="00BF09FA"/>
    <w:rsid w:val="00CD7ADF"/>
    <w:rsid w:val="00D76BC8"/>
    <w:rsid w:val="00DA717B"/>
    <w:rsid w:val="00DB4E9D"/>
    <w:rsid w:val="00DE69EB"/>
    <w:rsid w:val="00E413B5"/>
    <w:rsid w:val="00E7170A"/>
    <w:rsid w:val="00E907CE"/>
    <w:rsid w:val="00EE2063"/>
    <w:rsid w:val="00EF1389"/>
    <w:rsid w:val="00EF435C"/>
    <w:rsid w:val="00F01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D6D75"/>
  <w15:docId w15:val="{95078BCD-F18E-4260-A555-41DB7ACBD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" w:line="248" w:lineRule="auto"/>
      <w:ind w:left="10" w:hanging="10"/>
    </w:pPr>
    <w:rPr>
      <w:rFonts w:ascii="Baskerville Old Face" w:eastAsia="Baskerville Old Face" w:hAnsi="Baskerville Old Face" w:cs="Baskerville Old Face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A619B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4157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0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8</Words>
  <Characters>2100</Characters>
  <Application>Microsoft Office Word</Application>
  <DocSecurity>0</DocSecurity>
  <Lines>210</Lines>
  <Paragraphs>142</Paragraphs>
  <ScaleCrop>false</ScaleCrop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hivel</dc:creator>
  <cp:keywords/>
  <cp:lastModifiedBy>Jennifer Shivel</cp:lastModifiedBy>
  <cp:revision>2</cp:revision>
  <dcterms:created xsi:type="dcterms:W3CDTF">2023-06-23T21:09:00Z</dcterms:created>
  <dcterms:modified xsi:type="dcterms:W3CDTF">2023-06-23T21:09:00Z</dcterms:modified>
</cp:coreProperties>
</file>